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051A" w:rsidRDefault="00DD051A" w:rsidP="007521EF">
      <w:pPr>
        <w:pStyle w:val="PlainText"/>
        <w:rPr>
          <w:rFonts w:ascii="Times New Roman" w:eastAsia="MS UI Gothic" w:hAnsi="Times New Roman" w:cs="Times New Roman"/>
          <w:b/>
          <w:sz w:val="18"/>
          <w:szCs w:val="18"/>
          <w:u w:val="single"/>
        </w:rPr>
      </w:pPr>
      <w:r w:rsidRPr="00DD051A">
        <w:rPr>
          <w:rFonts w:ascii="Times New Roman" w:eastAsia="MS UI Gothic" w:hAnsi="Times New Roman" w:cs="Times New Roman"/>
          <w:b/>
          <w:sz w:val="18"/>
          <w:szCs w:val="18"/>
          <w:u w:val="single"/>
        </w:rPr>
        <w:t>1. Introduction</w:t>
      </w:r>
    </w:p>
    <w:p w:rsidR="007521EF" w:rsidRDefault="007521EF" w:rsidP="007521E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:rsidR="004F3201" w:rsidRDefault="00244443" w:rsidP="00D10199">
      <w:pPr>
        <w:spacing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  <w:lang w:val="en-MY"/>
        </w:rPr>
      </w:pP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A r</w:t>
      </w:r>
      <w:r w:rsidR="00B93EF0"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>esume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,</w:t>
      </w:r>
      <w:r w:rsidR="00B93EF0"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or résumé </w:t>
      </w:r>
      <w:r w:rsidR="00B93EF0"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s an 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essential</w:t>
      </w:r>
      <w:r w:rsidR="00B93EF0"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tool to present one’s background, skill sets and accom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plishments for</w:t>
      </w:r>
      <w:r w:rsidR="00B93EF0"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job application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s. </w:t>
      </w:r>
      <w:r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>However, when it comes to resume screening, an employer or a recr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uiter normally takes on average 8 to </w:t>
      </w:r>
      <w:r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10 seconds to screen </w:t>
      </w:r>
      <w:r w:rsidR="00CC4F5D">
        <w:rPr>
          <w:rFonts w:ascii="Times New Roman" w:hAnsi="Times New Roman" w:cs="Times New Roman"/>
          <w:color w:val="000000"/>
          <w:sz w:val="18"/>
          <w:szCs w:val="18"/>
          <w:lang w:val="en-MY"/>
        </w:rPr>
        <w:t>resumes before shortlisting candidates</w:t>
      </w:r>
      <w:r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for pre-screen</w:t>
      </w:r>
      <w:r w:rsidR="00CC4F5D">
        <w:rPr>
          <w:rFonts w:ascii="Times New Roman" w:hAnsi="Times New Roman" w:cs="Times New Roman"/>
          <w:color w:val="000000"/>
          <w:sz w:val="18"/>
          <w:szCs w:val="18"/>
          <w:lang w:val="en-MY"/>
        </w:rPr>
        <w:t>ing</w:t>
      </w:r>
      <w:r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nterviews. Hence, </w:t>
      </w:r>
      <w:r w:rsidR="00CC4F5D">
        <w:rPr>
          <w:rFonts w:ascii="Times New Roman" w:hAnsi="Times New Roman" w:cs="Times New Roman"/>
          <w:color w:val="000000"/>
          <w:sz w:val="18"/>
          <w:szCs w:val="18"/>
          <w:lang w:val="en-MY"/>
        </w:rPr>
        <w:t>an impressive and well-written professional resume is important to make a good first impression to potential employers (Roo, 2015).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Nevertheless, resume writing 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s 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>a challenge for fresh graduates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nd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>m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ost 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of them tend to make mistakes 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>(Mustafa, 2018),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end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ing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up producing a poorly-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formatted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and 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>unprofessional resume. Moreover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, 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>some job seekers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who have 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>broad portfolios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with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numerous achievements, 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>certifications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>,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nd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project</w:t>
      </w:r>
      <w:r w:rsidR="00886576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details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would want to attempt the “one-size-fits-all” approach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,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which</w:t>
      </w:r>
      <w:r w:rsidR="006248CB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result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n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 lengthy resume. </w:t>
      </w:r>
    </w:p>
    <w:p w:rsidR="004F3201" w:rsidRDefault="004F3201" w:rsidP="00D10199">
      <w:pPr>
        <w:spacing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  <w:lang w:val="en-MY"/>
        </w:rPr>
      </w:pPr>
    </w:p>
    <w:p w:rsidR="00E03FC5" w:rsidRDefault="004C14C8" w:rsidP="00EC7C6D">
      <w:pPr>
        <w:spacing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  <w:lang w:val="en-MY"/>
        </w:rPr>
      </w:pP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With the advent of the Web, an easier way for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building resume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s is using the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existing online resume generator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such as NovoResume and 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>Rezumizer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>.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This 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>project</w:t>
      </w:r>
      <w:r w:rsidR="006248CB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s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ntended to enhance the existing system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s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nd user experience by proposing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 web-based resume generator with augmented reality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(AR) features, known as AResume. It 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s for 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job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applicants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who have difficulty in creating a professional resume from scratch, as well as trying to attempt </w:t>
      </w:r>
      <w:r w:rsidR="00BE2948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a 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>“one-size-fits-all” approach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. The unique feature of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this</w:t>
      </w:r>
      <w:r w:rsidR="004F3201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web-based application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compared with others is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the capability to 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>upload digital media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s AR features in order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to 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>highlight their achievements, certifications,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nd other important </w:t>
      </w:r>
      <w:r w:rsidR="00BE2948">
        <w:rPr>
          <w:rFonts w:ascii="Times New Roman" w:hAnsi="Times New Roman" w:cs="Times New Roman"/>
          <w:color w:val="000000"/>
          <w:sz w:val="18"/>
          <w:szCs w:val="18"/>
          <w:lang w:val="en-MY"/>
        </w:rPr>
        <w:t>information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. AR</w:t>
      </w:r>
      <w:r w:rsidR="00E03FC5" w:rsidRP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s a technology that creates an interac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tive experience and displays 2D or </w:t>
      </w:r>
      <w:r w:rsidR="00E03FC5" w:rsidRP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3D computer-generated perceptual information that overlays in the real-world environment. </w:t>
      </w:r>
    </w:p>
    <w:p w:rsidR="00E03FC5" w:rsidRDefault="00E03FC5" w:rsidP="00EC7C6D">
      <w:pPr>
        <w:spacing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  <w:lang w:val="en-MY"/>
        </w:rPr>
      </w:pPr>
    </w:p>
    <w:p w:rsidR="00E03FC5" w:rsidRPr="00EC7C6D" w:rsidRDefault="00E03FC5" w:rsidP="00E03FC5">
      <w:pPr>
        <w:spacing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  <w:lang w:val="en-MY"/>
        </w:rPr>
      </w:pP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A w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eb 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AR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s </w:t>
      </w:r>
      <w:r w:rsidR="00886576">
        <w:rPr>
          <w:rFonts w:ascii="Times New Roman" w:hAnsi="Times New Roman" w:cs="Times New Roman"/>
          <w:color w:val="000000"/>
          <w:sz w:val="18"/>
          <w:szCs w:val="18"/>
          <w:lang w:val="en-MY"/>
        </w:rPr>
        <w:t>implemented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n this project instead of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mobile AR 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>as it is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lightweight, 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>support</w:t>
      </w:r>
      <w:r w:rsidR="001577A2">
        <w:rPr>
          <w:rFonts w:ascii="Times New Roman" w:hAnsi="Times New Roman" w:cs="Times New Roman"/>
          <w:color w:val="000000"/>
          <w:sz w:val="18"/>
          <w:szCs w:val="18"/>
          <w:lang w:val="en-MY"/>
        </w:rPr>
        <w:t>s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cross-platform and 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does not require 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nstallation. Moreover, the performance of rendering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AR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features can be leveraged by offloading the application’s computational tasks into the cloud. </w:t>
      </w:r>
      <w:r w:rsidR="004F3201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n this project, React.js is used as the front-end framework, whereas Node.js is used as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the </w:t>
      </w:r>
      <w:r w:rsidR="004F3201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back-end. In addition to that, AR.js and A-Frame are the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main web AR frameworks employed</w:t>
      </w:r>
      <w:r w:rsidR="00BE2948">
        <w:rPr>
          <w:rFonts w:ascii="Times New Roman" w:hAnsi="Times New Roman" w:cs="Times New Roman"/>
          <w:color w:val="000000"/>
          <w:sz w:val="18"/>
          <w:szCs w:val="18"/>
          <w:lang w:val="en-MY"/>
        </w:rPr>
        <w:t>,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nd </w:t>
      </w:r>
      <w:r w:rsidR="004F3201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>Amazon Web Service is the cloud service platform used for offloading th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e application into the cloud. AResume is expected </w:t>
      </w:r>
      <w:r w:rsidR="00886576">
        <w:rPr>
          <w:rFonts w:ascii="Times New Roman" w:hAnsi="Times New Roman" w:cs="Times New Roman"/>
          <w:color w:val="000000"/>
          <w:sz w:val="18"/>
          <w:szCs w:val="18"/>
          <w:lang w:val="en-MY"/>
        </w:rPr>
        <w:t>to provide</w:t>
      </w:r>
      <w:r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better user experience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not only for applicants but also </w:t>
      </w:r>
      <w:r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for hiring managers when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screening</w:t>
      </w:r>
      <w:r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resumes.</w:t>
      </w:r>
    </w:p>
    <w:p w:rsidR="00B93EF0" w:rsidRDefault="00B93EF0" w:rsidP="005E3351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:rsidR="00A4415C" w:rsidRDefault="00E86B4E" w:rsidP="005E3351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 xml:space="preserve">2. </w:t>
      </w:r>
      <w:r w:rsidR="0001587E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 xml:space="preserve">Proposed Solution </w:t>
      </w:r>
    </w:p>
    <w:p w:rsidR="00A4415C" w:rsidRDefault="00A4415C" w:rsidP="005E3351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</w:p>
    <w:p w:rsidR="00530A7C" w:rsidRDefault="00D10199" w:rsidP="00530A7C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D10199">
        <w:rPr>
          <w:rFonts w:ascii="Times New Roman" w:eastAsia="Times New Roman" w:hAnsi="Times New Roman" w:cs="Times New Roman"/>
          <w:sz w:val="18"/>
          <w:szCs w:val="18"/>
        </w:rPr>
        <w:t>The methodology used in this project is Rap</w:t>
      </w:r>
      <w:r w:rsidR="00243116">
        <w:rPr>
          <w:rFonts w:ascii="Times New Roman" w:eastAsia="Times New Roman" w:hAnsi="Times New Roman" w:cs="Times New Roman"/>
          <w:sz w:val="18"/>
          <w:szCs w:val="18"/>
        </w:rPr>
        <w:t>id Application Development</w:t>
      </w:r>
      <w:r w:rsidRPr="00D10199">
        <w:rPr>
          <w:rFonts w:ascii="Times New Roman" w:eastAsia="Times New Roman" w:hAnsi="Times New Roman" w:cs="Times New Roman"/>
          <w:sz w:val="18"/>
          <w:szCs w:val="18"/>
        </w:rPr>
        <w:t>. I</w:t>
      </w:r>
      <w:r w:rsidR="00243116">
        <w:rPr>
          <w:rFonts w:ascii="Times New Roman" w:eastAsia="Times New Roman" w:hAnsi="Times New Roman" w:cs="Times New Roman"/>
          <w:sz w:val="18"/>
          <w:szCs w:val="18"/>
        </w:rPr>
        <w:t>t is chosen because it p</w:t>
      </w:r>
      <w:r w:rsidR="001577A2">
        <w:rPr>
          <w:rFonts w:ascii="Times New Roman" w:eastAsia="Times New Roman" w:hAnsi="Times New Roman" w:cs="Times New Roman"/>
          <w:sz w:val="18"/>
          <w:szCs w:val="18"/>
        </w:rPr>
        <w:t>rioritizes</w:t>
      </w:r>
      <w:r w:rsidRPr="00D10199">
        <w:rPr>
          <w:rFonts w:ascii="Times New Roman" w:eastAsia="Times New Roman" w:hAnsi="Times New Roman" w:cs="Times New Roman"/>
          <w:sz w:val="18"/>
          <w:szCs w:val="18"/>
        </w:rPr>
        <w:t xml:space="preserve"> rapid prototyping and iterative development as well as testing processes. This model will be easier for this project as it will be tested on mobile devices most of the time</w:t>
      </w:r>
      <w:r w:rsidR="00BE2948">
        <w:rPr>
          <w:rFonts w:ascii="Times New Roman" w:eastAsia="Times New Roman" w:hAnsi="Times New Roman" w:cs="Times New Roman"/>
          <w:sz w:val="18"/>
          <w:szCs w:val="18"/>
        </w:rPr>
        <w:t>,</w:t>
      </w:r>
      <w:r w:rsidRPr="00D10199">
        <w:rPr>
          <w:rFonts w:ascii="Times New Roman" w:eastAsia="Times New Roman" w:hAnsi="Times New Roman" w:cs="Times New Roman"/>
          <w:sz w:val="18"/>
          <w:szCs w:val="18"/>
        </w:rPr>
        <w:t xml:space="preserve"> and errors found can be fixed during </w:t>
      </w:r>
      <w:r w:rsidR="00BE2948">
        <w:rPr>
          <w:rFonts w:ascii="Times New Roman" w:eastAsia="Times New Roman" w:hAnsi="Times New Roman" w:cs="Times New Roman"/>
          <w:sz w:val="18"/>
          <w:szCs w:val="18"/>
        </w:rPr>
        <w:t xml:space="preserve">the </w:t>
      </w:r>
      <w:r w:rsidRPr="00D10199">
        <w:rPr>
          <w:rFonts w:ascii="Times New Roman" w:eastAsia="Times New Roman" w:hAnsi="Times New Roman" w:cs="Times New Roman"/>
          <w:sz w:val="18"/>
          <w:szCs w:val="18"/>
        </w:rPr>
        <w:t>development phase.</w:t>
      </w:r>
      <w:r w:rsidR="00886576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1577A2">
        <w:rPr>
          <w:rFonts w:ascii="Times New Roman" w:eastAsia="Times New Roman" w:hAnsi="Times New Roman" w:cs="Times New Roman"/>
          <w:sz w:val="18"/>
          <w:szCs w:val="18"/>
        </w:rPr>
        <w:t>Figure</w:t>
      </w:r>
      <w:r w:rsidR="00DD198E" w:rsidRPr="00DD198E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92782B">
        <w:rPr>
          <w:rFonts w:ascii="Times New Roman" w:eastAsia="Times New Roman" w:hAnsi="Times New Roman" w:cs="Times New Roman"/>
          <w:sz w:val="18"/>
          <w:szCs w:val="18"/>
        </w:rPr>
        <w:t>1 and Fig</w:t>
      </w:r>
      <w:r w:rsidR="001577A2">
        <w:rPr>
          <w:rFonts w:ascii="Times New Roman" w:eastAsia="Times New Roman" w:hAnsi="Times New Roman" w:cs="Times New Roman"/>
          <w:sz w:val="18"/>
          <w:szCs w:val="18"/>
        </w:rPr>
        <w:t>ure</w:t>
      </w:r>
      <w:r w:rsidR="0092782B">
        <w:rPr>
          <w:rFonts w:ascii="Times New Roman" w:eastAsia="Times New Roman" w:hAnsi="Times New Roman" w:cs="Times New Roman"/>
          <w:sz w:val="18"/>
          <w:szCs w:val="18"/>
        </w:rPr>
        <w:t xml:space="preserve"> 2</w:t>
      </w:r>
      <w:r w:rsidR="001577A2">
        <w:rPr>
          <w:rFonts w:ascii="Times New Roman" w:eastAsia="Times New Roman" w:hAnsi="Times New Roman" w:cs="Times New Roman"/>
          <w:sz w:val="18"/>
          <w:szCs w:val="18"/>
        </w:rPr>
        <w:t xml:space="preserve"> show</w:t>
      </w:r>
      <w:r w:rsidR="00DD198E">
        <w:rPr>
          <w:rFonts w:ascii="Times New Roman" w:eastAsia="Times New Roman" w:hAnsi="Times New Roman" w:cs="Times New Roman"/>
          <w:sz w:val="18"/>
          <w:szCs w:val="18"/>
        </w:rPr>
        <w:t xml:space="preserve"> example</w:t>
      </w:r>
      <w:r w:rsidR="00ED519A">
        <w:rPr>
          <w:rFonts w:ascii="Times New Roman" w:eastAsia="Times New Roman" w:hAnsi="Times New Roman" w:cs="Times New Roman"/>
          <w:sz w:val="18"/>
          <w:szCs w:val="18"/>
        </w:rPr>
        <w:t>s</w:t>
      </w:r>
      <w:r w:rsidR="00DD198E">
        <w:rPr>
          <w:rFonts w:ascii="Times New Roman" w:eastAsia="Times New Roman" w:hAnsi="Times New Roman" w:cs="Times New Roman"/>
          <w:sz w:val="18"/>
          <w:szCs w:val="18"/>
        </w:rPr>
        <w:t xml:space="preserve"> of 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 xml:space="preserve">user interfaces for 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>AResume,</w:t>
      </w:r>
      <w:r w:rsidR="00DD198E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 xml:space="preserve">where there is </w:t>
      </w:r>
      <w:r w:rsidR="00530A7C" w:rsidRPr="00530A7C">
        <w:rPr>
          <w:rFonts w:ascii="Times New Roman" w:eastAsia="Times New Roman" w:hAnsi="Times New Roman" w:cs="Times New Roman"/>
          <w:sz w:val="18"/>
          <w:szCs w:val="18"/>
        </w:rPr>
        <w:t>a set of tem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>plates where users can choose from</w:t>
      </w:r>
      <w:r w:rsidR="00530A7C" w:rsidRPr="00530A7C">
        <w:rPr>
          <w:rFonts w:ascii="Times New Roman" w:eastAsia="Times New Roman" w:hAnsi="Times New Roman" w:cs="Times New Roman"/>
          <w:sz w:val="18"/>
          <w:szCs w:val="18"/>
        </w:rPr>
        <w:t xml:space="preserve"> before creating a resume.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 xml:space="preserve"> Then, in a resume dashboard, </w:t>
      </w:r>
      <w:r w:rsidR="00530A7C" w:rsidRPr="00530A7C">
        <w:rPr>
          <w:rFonts w:ascii="Times New Roman" w:eastAsia="Times New Roman" w:hAnsi="Times New Roman" w:cs="Times New Roman"/>
          <w:sz w:val="18"/>
          <w:szCs w:val="18"/>
        </w:rPr>
        <w:t xml:space="preserve">users can upload 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 xml:space="preserve">their </w:t>
      </w:r>
      <w:r w:rsidR="00530A7C" w:rsidRPr="00530A7C">
        <w:rPr>
          <w:rFonts w:ascii="Times New Roman" w:eastAsia="Times New Roman" w:hAnsi="Times New Roman" w:cs="Times New Roman"/>
          <w:sz w:val="18"/>
          <w:szCs w:val="18"/>
        </w:rPr>
        <w:t>profile picture as well as add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>ing descriptions</w:t>
      </w:r>
      <w:r w:rsidR="00530A7C" w:rsidRPr="00530A7C">
        <w:rPr>
          <w:rFonts w:ascii="Times New Roman" w:eastAsia="Times New Roman" w:hAnsi="Times New Roman" w:cs="Times New Roman"/>
          <w:sz w:val="18"/>
          <w:szCs w:val="18"/>
        </w:rPr>
        <w:t>, skills, work experience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>s</w:t>
      </w:r>
      <w:r w:rsidR="00530A7C" w:rsidRPr="00530A7C">
        <w:rPr>
          <w:rFonts w:ascii="Times New Roman" w:eastAsia="Times New Roman" w:hAnsi="Times New Roman" w:cs="Times New Roman"/>
          <w:sz w:val="18"/>
          <w:szCs w:val="18"/>
        </w:rPr>
        <w:t>, contact information, educati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>on and the like. Upon creating the</w:t>
      </w:r>
      <w:r w:rsidR="00530A7C" w:rsidRPr="00530A7C">
        <w:rPr>
          <w:rFonts w:ascii="Times New Roman" w:eastAsia="Times New Roman" w:hAnsi="Times New Roman" w:cs="Times New Roman"/>
          <w:sz w:val="18"/>
          <w:szCs w:val="18"/>
        </w:rPr>
        <w:t xml:space="preserve"> resume, a marker is attached to the resume by default. </w:t>
      </w:r>
      <w:r w:rsidR="00200420">
        <w:rPr>
          <w:rFonts w:ascii="Times New Roman" w:eastAsia="Times New Roman" w:hAnsi="Times New Roman" w:cs="Times New Roman"/>
          <w:sz w:val="18"/>
          <w:szCs w:val="18"/>
        </w:rPr>
        <w:t>Users can upload digital medias like videos and photos which will become augmented features once the resume is created.</w:t>
      </w:r>
      <w:bookmarkStart w:id="0" w:name="_GoBack"/>
      <w:bookmarkEnd w:id="0"/>
    </w:p>
    <w:p w:rsidR="00A4415C" w:rsidRDefault="00A4415C" w:rsidP="005E3351">
      <w:pPr>
        <w:widowControl w:val="0"/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:rsidR="00886576" w:rsidRDefault="00886576" w:rsidP="00886576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noProof/>
          <w:sz w:val="18"/>
          <w:szCs w:val="18"/>
          <w:lang w:val="en-MY"/>
        </w:rPr>
        <w:drawing>
          <wp:inline distT="0" distB="0" distL="0" distR="0">
            <wp:extent cx="2382214" cy="133529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219" cy="134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98E" w:rsidRDefault="00DD198E" w:rsidP="00886576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DD198E">
        <w:rPr>
          <w:rFonts w:ascii="Times New Roman" w:eastAsia="Times New Roman" w:hAnsi="Times New Roman" w:cs="Times New Roman"/>
          <w:b/>
          <w:sz w:val="18"/>
          <w:szCs w:val="18"/>
        </w:rPr>
        <w:t>Fig</w:t>
      </w:r>
      <w:r w:rsidR="00AB517A">
        <w:rPr>
          <w:rFonts w:ascii="Times New Roman" w:eastAsia="Times New Roman" w:hAnsi="Times New Roman" w:cs="Times New Roman"/>
          <w:b/>
          <w:sz w:val="18"/>
          <w:szCs w:val="18"/>
        </w:rPr>
        <w:t xml:space="preserve">ure </w:t>
      </w:r>
      <w:r w:rsidR="0092782B">
        <w:rPr>
          <w:rFonts w:ascii="Times New Roman" w:eastAsia="Times New Roman" w:hAnsi="Times New Roman" w:cs="Times New Roman"/>
          <w:b/>
          <w:sz w:val="18"/>
          <w:szCs w:val="18"/>
        </w:rPr>
        <w:t>1</w:t>
      </w:r>
      <w:r w:rsidRPr="00DD198E">
        <w:rPr>
          <w:rFonts w:ascii="Times New Roman" w:eastAsia="Times New Roman" w:hAnsi="Times New Roman" w:cs="Times New Roman"/>
          <w:b/>
          <w:sz w:val="18"/>
          <w:szCs w:val="18"/>
        </w:rPr>
        <w:t>.</w:t>
      </w:r>
      <w:r w:rsidR="008914B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86576">
        <w:rPr>
          <w:rFonts w:ascii="Times New Roman" w:eastAsia="Times New Roman" w:hAnsi="Times New Roman" w:cs="Times New Roman"/>
          <w:sz w:val="18"/>
          <w:szCs w:val="18"/>
        </w:rPr>
        <w:t>User interface to c</w:t>
      </w:r>
      <w:r w:rsidR="00886576" w:rsidRPr="00886576">
        <w:rPr>
          <w:rFonts w:ascii="Times New Roman" w:eastAsia="Times New Roman" w:hAnsi="Times New Roman" w:cs="Times New Roman"/>
          <w:sz w:val="18"/>
          <w:szCs w:val="18"/>
        </w:rPr>
        <w:t>hoose a template</w:t>
      </w:r>
    </w:p>
    <w:p w:rsidR="00DD198E" w:rsidRDefault="00DD198E" w:rsidP="00DD198E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:rsidR="00886576" w:rsidRDefault="00886576" w:rsidP="00530A7C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886576">
        <w:rPr>
          <w:rFonts w:ascii="Times New Roman" w:eastAsia="Times New Roman" w:hAnsi="Times New Roman" w:cs="Times New Roman"/>
          <w:noProof/>
          <w:sz w:val="18"/>
          <w:szCs w:val="18"/>
          <w:lang w:val="en-MY"/>
        </w:rPr>
        <w:drawing>
          <wp:inline distT="0" distB="0" distL="0" distR="0">
            <wp:extent cx="2451564" cy="964345"/>
            <wp:effectExtent l="0" t="0" r="635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61" b="10141"/>
                    <a:stretch/>
                  </pic:blipFill>
                  <pic:spPr bwMode="auto">
                    <a:xfrm>
                      <a:off x="0" y="0"/>
                      <a:ext cx="2519811" cy="991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86576" w:rsidRDefault="00AB517A" w:rsidP="00886576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Figure </w:t>
      </w:r>
      <w:r w:rsidR="0092782B">
        <w:rPr>
          <w:rFonts w:ascii="Times New Roman" w:eastAsia="Times New Roman" w:hAnsi="Times New Roman" w:cs="Times New Roman"/>
          <w:b/>
          <w:sz w:val="18"/>
          <w:szCs w:val="18"/>
        </w:rPr>
        <w:t>2</w:t>
      </w:r>
      <w:r w:rsidR="00886576" w:rsidRPr="00DD198E">
        <w:rPr>
          <w:rFonts w:ascii="Times New Roman" w:eastAsia="Times New Roman" w:hAnsi="Times New Roman" w:cs="Times New Roman"/>
          <w:b/>
          <w:sz w:val="18"/>
          <w:szCs w:val="18"/>
        </w:rPr>
        <w:t>.</w:t>
      </w:r>
      <w:r w:rsidR="00886576">
        <w:rPr>
          <w:rFonts w:ascii="Times New Roman" w:eastAsia="Times New Roman" w:hAnsi="Times New Roman" w:cs="Times New Roman"/>
          <w:sz w:val="18"/>
          <w:szCs w:val="18"/>
        </w:rPr>
        <w:t xml:space="preserve"> A</w:t>
      </w:r>
      <w:r w:rsidR="00886576" w:rsidRPr="00886576">
        <w:rPr>
          <w:rFonts w:ascii="Times New Roman" w:eastAsia="Times New Roman" w:hAnsi="Times New Roman" w:cs="Times New Roman"/>
          <w:sz w:val="18"/>
          <w:szCs w:val="18"/>
        </w:rPr>
        <w:t xml:space="preserve">ugmented display on </w:t>
      </w:r>
      <w:r w:rsidR="00886576">
        <w:rPr>
          <w:rFonts w:ascii="Times New Roman" w:eastAsia="Times New Roman" w:hAnsi="Times New Roman" w:cs="Times New Roman"/>
          <w:sz w:val="18"/>
          <w:szCs w:val="18"/>
        </w:rPr>
        <w:t xml:space="preserve">a </w:t>
      </w:r>
      <w:r w:rsidR="00886576" w:rsidRPr="00886576">
        <w:rPr>
          <w:rFonts w:ascii="Times New Roman" w:eastAsia="Times New Roman" w:hAnsi="Times New Roman" w:cs="Times New Roman"/>
          <w:sz w:val="18"/>
          <w:szCs w:val="18"/>
        </w:rPr>
        <w:t>mobile phone</w:t>
      </w:r>
    </w:p>
    <w:p w:rsidR="00886576" w:rsidRDefault="00886576" w:rsidP="00DD198E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:rsidR="00E86B4E" w:rsidRDefault="00E86B4E" w:rsidP="00E86B4E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3. Conclusion</w:t>
      </w:r>
    </w:p>
    <w:p w:rsidR="00E86B4E" w:rsidRDefault="00E86B4E" w:rsidP="00E86B4E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</w:p>
    <w:p w:rsidR="0092782B" w:rsidRPr="00795DD6" w:rsidRDefault="0092782B" w:rsidP="0092782B">
      <w:pPr>
        <w:autoSpaceDE w:val="0"/>
        <w:autoSpaceDN w:val="0"/>
        <w:adjustRightInd w:val="0"/>
        <w:spacing w:line="240" w:lineRule="auto"/>
        <w:jc w:val="both"/>
        <w:rPr>
          <w:rFonts w:ascii="TimesNewRomanPSMT" w:hAnsi="TimesNewRomanPSMT" w:cs="TimesNewRomanPSMT"/>
          <w:sz w:val="18"/>
          <w:szCs w:val="18"/>
          <w:lang w:val="en-MY"/>
        </w:rPr>
      </w:pPr>
      <w:r w:rsidRPr="0092782B">
        <w:rPr>
          <w:rFonts w:ascii="TimesNewRomanPSMT" w:hAnsi="TimesNewRomanPSMT" w:cs="TimesNewRomanPSMT"/>
          <w:sz w:val="18"/>
          <w:szCs w:val="18"/>
          <w:lang w:val="en-MY"/>
        </w:rPr>
        <w:t>Building a resume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 xml:space="preserve"> 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is </w:t>
      </w:r>
      <w:r w:rsidR="001577A2">
        <w:rPr>
          <w:rFonts w:ascii="TimesNewRomanPSMT" w:hAnsi="TimesNewRomanPSMT" w:cs="TimesNewRomanPSMT"/>
          <w:sz w:val="18"/>
          <w:szCs w:val="18"/>
          <w:lang w:val="en-MY"/>
        </w:rPr>
        <w:t xml:space="preserve">a 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>tedious work as it includes the processes of drafting, formatting and writing. These processes may lengthen the time needed for creating a professional resume. Currently, there are some ways of building a resume</w:t>
      </w:r>
      <w:r w:rsidR="00DA0A90">
        <w:rPr>
          <w:rFonts w:ascii="TimesNewRomanPSMT" w:hAnsi="TimesNewRomanPSMT" w:cs="TimesNewRomanPSMT"/>
          <w:sz w:val="18"/>
          <w:szCs w:val="18"/>
          <w:lang w:val="en-MY"/>
        </w:rPr>
        <w:t>,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such as using </w:t>
      </w:r>
      <w:r w:rsidR="00DA0A90">
        <w:rPr>
          <w:rFonts w:ascii="TimesNewRomanPSMT" w:hAnsi="TimesNewRomanPSMT" w:cs="TimesNewRomanPSMT"/>
          <w:sz w:val="18"/>
          <w:szCs w:val="18"/>
          <w:lang w:val="en-MY"/>
        </w:rPr>
        <w:t xml:space="preserve">an 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>online resume generator or using Microsoft Word’s template. However, these kinds of tools could not help to encounter the problems of building a resume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>.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 xml:space="preserve">This project proposed 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>a web-based resume generator with additional feature</w:t>
      </w:r>
      <w:r w:rsidR="00DA0A90">
        <w:rPr>
          <w:rFonts w:ascii="TimesNewRomanPSMT" w:hAnsi="TimesNewRomanPSMT" w:cs="TimesNewRomanPSMT"/>
          <w:sz w:val="18"/>
          <w:szCs w:val="18"/>
          <w:lang w:val="en-MY"/>
        </w:rPr>
        <w:t>s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of 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>AR. It is capable of producing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an augmented resume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>.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Resume with AR feature also enhances the attractiveness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 xml:space="preserve"> and interactivity of a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resume and is more convenient for employers to view all the achievements and certifications of the applicants.</w:t>
      </w:r>
    </w:p>
    <w:p w:rsidR="00DD198E" w:rsidRPr="008914BA" w:rsidRDefault="00DD198E" w:rsidP="00DD198E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6"/>
          <w:szCs w:val="18"/>
          <w:u w:val="single"/>
        </w:rPr>
      </w:pPr>
    </w:p>
    <w:p w:rsidR="00E86B4E" w:rsidRPr="0092782B" w:rsidRDefault="00C23531" w:rsidP="00E86B4E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92782B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4</w:t>
      </w:r>
      <w:r w:rsidR="00E86B4E" w:rsidRPr="0092782B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. References</w:t>
      </w:r>
    </w:p>
    <w:p w:rsidR="00CC4F5D" w:rsidRPr="0092782B" w:rsidRDefault="00CC4F5D" w:rsidP="00E86B4E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</w:p>
    <w:p w:rsidR="0092782B" w:rsidRDefault="00EC7C6D" w:rsidP="00CC4F5D">
      <w:pPr>
        <w:spacing w:line="240" w:lineRule="auto"/>
        <w:jc w:val="both"/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</w:pPr>
      <w:r w:rsidRPr="0092782B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 xml:space="preserve">Mustafa, Z. (2018). Writing a resume: Art </w:t>
      </w:r>
      <w:r w:rsidR="0092782B" w:rsidRPr="0092782B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>of your ownself.</w:t>
      </w:r>
      <w:r w:rsid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 xml:space="preserve"> Retrieved from </w:t>
      </w:r>
      <w:r w:rsidR="0092782B"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https://www.nst.com.my/education/2018/</w:t>
      </w:r>
    </w:p>
    <w:p w:rsidR="00EC7C6D" w:rsidRPr="0092782B" w:rsidRDefault="00EC7C6D" w:rsidP="00CC4F5D">
      <w:pPr>
        <w:spacing w:line="240" w:lineRule="auto"/>
        <w:jc w:val="both"/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</w:pPr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11/429011/writing-resume-art-your-ownself.</w:t>
      </w:r>
    </w:p>
    <w:p w:rsidR="00EC7C6D" w:rsidRPr="0092782B" w:rsidRDefault="00EC7C6D" w:rsidP="00CC4F5D">
      <w:pPr>
        <w:spacing w:line="240" w:lineRule="auto"/>
        <w:jc w:val="both"/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</w:pPr>
    </w:p>
    <w:p w:rsidR="0092782B" w:rsidRDefault="00CC4F5D" w:rsidP="00CC4F5D">
      <w:pPr>
        <w:spacing w:line="240" w:lineRule="auto"/>
        <w:jc w:val="both"/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</w:pPr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Roo, J. (2015). The Importance of a Well Written Professional Resume</w:t>
      </w:r>
      <w:r w:rsidR="00D10199"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 xml:space="preserve">. </w:t>
      </w:r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 xml:space="preserve">Retrieved </w:t>
      </w:r>
      <w:r w:rsid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 xml:space="preserve">from </w:t>
      </w:r>
      <w:r w:rsidR="0092782B"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https://www</w:t>
      </w:r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.</w:t>
      </w:r>
    </w:p>
    <w:p w:rsidR="00CC4F5D" w:rsidRPr="0092782B" w:rsidRDefault="00CC4F5D" w:rsidP="00CC4F5D">
      <w:pPr>
        <w:spacing w:line="240" w:lineRule="auto"/>
        <w:jc w:val="both"/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</w:pPr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linkedin.com/pulse/importance-well-written-professional-resume-roo-resumes-judi-roo.</w:t>
      </w:r>
    </w:p>
    <w:p w:rsidR="00FF1CCB" w:rsidRPr="008914BA" w:rsidRDefault="00FF1CCB" w:rsidP="005E3351">
      <w:pPr>
        <w:widowControl w:val="0"/>
        <w:spacing w:line="240" w:lineRule="auto"/>
        <w:jc w:val="both"/>
        <w:rPr>
          <w:rFonts w:ascii="Times New Roman" w:eastAsia="Times New Roman" w:hAnsi="Times New Roman" w:cs="Times New Roman"/>
          <w:sz w:val="16"/>
          <w:szCs w:val="18"/>
        </w:rPr>
      </w:pPr>
    </w:p>
    <w:sectPr w:rsidR="00FF1CCB" w:rsidRPr="008914BA">
      <w:headerReference w:type="default" r:id="rId8"/>
      <w:pgSz w:w="11906" w:h="16838"/>
      <w:pgMar w:top="3124" w:right="1411" w:bottom="1411" w:left="1411" w:header="720" w:footer="720" w:gutter="0"/>
      <w:pgNumType w:start="1"/>
      <w:cols w:num="2" w:space="720" w:equalWidth="0">
        <w:col w:w="4181" w:space="720"/>
        <w:col w:w="4181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09A9" w:rsidRDefault="003409A9" w:rsidP="00DD051A">
      <w:pPr>
        <w:spacing w:line="240" w:lineRule="auto"/>
      </w:pPr>
      <w:r>
        <w:separator/>
      </w:r>
    </w:p>
  </w:endnote>
  <w:endnote w:type="continuationSeparator" w:id="0">
    <w:p w:rsidR="003409A9" w:rsidRDefault="003409A9" w:rsidP="00DD05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09A9" w:rsidRDefault="003409A9" w:rsidP="00DD051A">
      <w:pPr>
        <w:spacing w:line="240" w:lineRule="auto"/>
      </w:pPr>
      <w:r>
        <w:separator/>
      </w:r>
    </w:p>
  </w:footnote>
  <w:footnote w:type="continuationSeparator" w:id="0">
    <w:p w:rsidR="003409A9" w:rsidRDefault="003409A9" w:rsidP="00DD05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5313" w:rsidRPr="00105313" w:rsidRDefault="00105313" w:rsidP="00105313">
    <w:pPr>
      <w:pStyle w:val="Header"/>
      <w:rPr>
        <w:rFonts w:ascii="Times New Roman" w:hAnsi="Times New Roman" w:cs="Times New Roman"/>
        <w:sz w:val="24"/>
        <w:lang w:val="en-US"/>
      </w:rPr>
    </w:pPr>
    <w:r w:rsidRPr="00105313">
      <w:rPr>
        <w:rFonts w:ascii="Times New Roman" w:hAnsi="Times New Roman" w:cs="Times New Roman"/>
        <w:sz w:val="24"/>
        <w:lang w:val="en-US"/>
      </w:rPr>
      <w:t>AResume: A web based portfolio resume generator with augmented realit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jc2NzUwMDI3NTFT0lEKTi0uzszPAykwqQUAMCATmSwAAAA="/>
  </w:docVars>
  <w:rsids>
    <w:rsidRoot w:val="00A4415C"/>
    <w:rsid w:val="0001587E"/>
    <w:rsid w:val="00021BAB"/>
    <w:rsid w:val="00045AFE"/>
    <w:rsid w:val="00061D38"/>
    <w:rsid w:val="000B692F"/>
    <w:rsid w:val="00105313"/>
    <w:rsid w:val="001577A2"/>
    <w:rsid w:val="001827B8"/>
    <w:rsid w:val="001A1608"/>
    <w:rsid w:val="001B3061"/>
    <w:rsid w:val="00200420"/>
    <w:rsid w:val="00225950"/>
    <w:rsid w:val="00243116"/>
    <w:rsid w:val="00244443"/>
    <w:rsid w:val="003146B4"/>
    <w:rsid w:val="003409A9"/>
    <w:rsid w:val="003461A3"/>
    <w:rsid w:val="0039771F"/>
    <w:rsid w:val="003C4050"/>
    <w:rsid w:val="00421AFB"/>
    <w:rsid w:val="00454DEE"/>
    <w:rsid w:val="004C14C8"/>
    <w:rsid w:val="004F0BBE"/>
    <w:rsid w:val="004F3201"/>
    <w:rsid w:val="0052442F"/>
    <w:rsid w:val="00530A7C"/>
    <w:rsid w:val="005A1194"/>
    <w:rsid w:val="005C71C7"/>
    <w:rsid w:val="005D13E8"/>
    <w:rsid w:val="005E3351"/>
    <w:rsid w:val="005F4275"/>
    <w:rsid w:val="005F69D5"/>
    <w:rsid w:val="006248CB"/>
    <w:rsid w:val="006B35FA"/>
    <w:rsid w:val="007521EF"/>
    <w:rsid w:val="00795DD6"/>
    <w:rsid w:val="00851D40"/>
    <w:rsid w:val="00852890"/>
    <w:rsid w:val="00886576"/>
    <w:rsid w:val="008914BA"/>
    <w:rsid w:val="0092782B"/>
    <w:rsid w:val="00974285"/>
    <w:rsid w:val="009F24BE"/>
    <w:rsid w:val="00A078EE"/>
    <w:rsid w:val="00A4415C"/>
    <w:rsid w:val="00AB1C06"/>
    <w:rsid w:val="00AB3D52"/>
    <w:rsid w:val="00AB517A"/>
    <w:rsid w:val="00AC7EE8"/>
    <w:rsid w:val="00AD5F88"/>
    <w:rsid w:val="00B259AD"/>
    <w:rsid w:val="00B26145"/>
    <w:rsid w:val="00B7181E"/>
    <w:rsid w:val="00B93EF0"/>
    <w:rsid w:val="00BB4A23"/>
    <w:rsid w:val="00BE2948"/>
    <w:rsid w:val="00C053DE"/>
    <w:rsid w:val="00C23531"/>
    <w:rsid w:val="00CC4F5D"/>
    <w:rsid w:val="00CE431D"/>
    <w:rsid w:val="00D10199"/>
    <w:rsid w:val="00D3422F"/>
    <w:rsid w:val="00D818E7"/>
    <w:rsid w:val="00DA0A90"/>
    <w:rsid w:val="00DB7696"/>
    <w:rsid w:val="00DD051A"/>
    <w:rsid w:val="00DD198E"/>
    <w:rsid w:val="00DD1E0E"/>
    <w:rsid w:val="00E03FC5"/>
    <w:rsid w:val="00E06305"/>
    <w:rsid w:val="00E43E0D"/>
    <w:rsid w:val="00E533BE"/>
    <w:rsid w:val="00E86B4E"/>
    <w:rsid w:val="00EA0FB2"/>
    <w:rsid w:val="00EC7C6D"/>
    <w:rsid w:val="00ED519A"/>
    <w:rsid w:val="00EE3CC7"/>
    <w:rsid w:val="00EF5F2D"/>
    <w:rsid w:val="00FF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29C49"/>
  <w15:docId w15:val="{3E4FB1EF-E0BE-4163-A511-DC01541FC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PlainText">
    <w:name w:val="Plain Text"/>
    <w:basedOn w:val="Normal"/>
    <w:link w:val="PlainTextChar"/>
    <w:rsid w:val="00DD051A"/>
    <w:pPr>
      <w:widowControl w:val="0"/>
      <w:spacing w:line="240" w:lineRule="auto"/>
      <w:jc w:val="both"/>
    </w:pPr>
    <w:rPr>
      <w:rFonts w:ascii="MS Mincho" w:eastAsia="MS Mincho" w:hAnsi="Courier New" w:cs="Courier New"/>
      <w:kern w:val="2"/>
      <w:sz w:val="21"/>
      <w:szCs w:val="21"/>
      <w:lang w:val="en-US" w:eastAsia="ja-JP"/>
    </w:rPr>
  </w:style>
  <w:style w:type="character" w:customStyle="1" w:styleId="PlainTextChar">
    <w:name w:val="Plain Text Char"/>
    <w:basedOn w:val="DefaultParagraphFont"/>
    <w:link w:val="PlainText"/>
    <w:rsid w:val="00DD051A"/>
    <w:rPr>
      <w:rFonts w:ascii="MS Mincho" w:eastAsia="MS Mincho" w:hAnsi="Courier New" w:cs="Courier New"/>
      <w:kern w:val="2"/>
      <w:sz w:val="21"/>
      <w:szCs w:val="21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DD05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51A"/>
  </w:style>
  <w:style w:type="paragraph" w:styleId="Footer">
    <w:name w:val="footer"/>
    <w:basedOn w:val="Normal"/>
    <w:link w:val="FooterChar"/>
    <w:uiPriority w:val="99"/>
    <w:unhideWhenUsed/>
    <w:rsid w:val="00DD05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51A"/>
  </w:style>
  <w:style w:type="character" w:styleId="Emphasis">
    <w:name w:val="Emphasis"/>
    <w:basedOn w:val="DefaultParagraphFont"/>
    <w:uiPriority w:val="20"/>
    <w:qFormat/>
    <w:rsid w:val="006B35FA"/>
    <w:rPr>
      <w:i/>
      <w:iCs/>
    </w:rPr>
  </w:style>
  <w:style w:type="character" w:styleId="Hyperlink">
    <w:name w:val="Hyperlink"/>
    <w:basedOn w:val="DefaultParagraphFont"/>
    <w:uiPriority w:val="99"/>
    <w:unhideWhenUsed/>
    <w:rsid w:val="00A078EE"/>
    <w:rPr>
      <w:color w:val="0000FF" w:themeColor="hyperlink"/>
      <w:u w:val="single"/>
    </w:rPr>
  </w:style>
  <w:style w:type="paragraph" w:customStyle="1" w:styleId="Default">
    <w:name w:val="Default"/>
    <w:rsid w:val="00105313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6</TotalTime>
  <Pages>1</Pages>
  <Words>672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a Yi Chew</cp:lastModifiedBy>
  <cp:revision>27</cp:revision>
  <dcterms:created xsi:type="dcterms:W3CDTF">2019-07-02T07:49:00Z</dcterms:created>
  <dcterms:modified xsi:type="dcterms:W3CDTF">2019-10-14T15:49:00Z</dcterms:modified>
</cp:coreProperties>
</file>